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77777777" w:rsidR="00D87D43" w:rsidRPr="002376D7" w:rsidRDefault="00D87D43" w:rsidP="00ED180F">
      <w:pPr>
        <w:spacing w:line="276" w:lineRule="auto"/>
        <w:rPr>
          <w:rFonts w:ascii="Verdana" w:hAnsi="Verdana"/>
          <w:sz w:val="20"/>
          <w:szCs w:val="20"/>
        </w:rPr>
      </w:pPr>
    </w:p>
    <w:p w14:paraId="54240702" w14:textId="77777777" w:rsidR="00B806E2" w:rsidRDefault="003C0D27" w:rsidP="00ED180F">
      <w:pPr>
        <w:spacing w:line="276" w:lineRule="auto"/>
        <w:rPr>
          <w:rFonts w:ascii="Verdana" w:hAnsi="Verdana"/>
          <w:sz w:val="18"/>
          <w:szCs w:val="18"/>
        </w:rPr>
      </w:pPr>
      <w:r w:rsidRPr="002376D7">
        <w:rPr>
          <w:rFonts w:ascii="Verdana" w:hAnsi="Verdana"/>
          <w:sz w:val="18"/>
          <w:szCs w:val="18"/>
        </w:rPr>
        <w:t>Pressemitt</w:t>
      </w:r>
      <w:r w:rsidR="00E6669B" w:rsidRPr="002376D7">
        <w:rPr>
          <w:rFonts w:ascii="Verdana" w:hAnsi="Verdana"/>
          <w:sz w:val="18"/>
          <w:szCs w:val="18"/>
        </w:rPr>
        <w:t xml:space="preserve">eilung </w:t>
      </w:r>
    </w:p>
    <w:p w14:paraId="055C2F26" w14:textId="77777777" w:rsidR="0063205F" w:rsidRDefault="0063205F" w:rsidP="00ED180F">
      <w:pPr>
        <w:spacing w:line="276" w:lineRule="auto"/>
        <w:rPr>
          <w:rFonts w:ascii="Verdana" w:hAnsi="Verdana"/>
          <w:sz w:val="18"/>
          <w:szCs w:val="18"/>
        </w:rPr>
      </w:pPr>
    </w:p>
    <w:p w14:paraId="052DB70A" w14:textId="315A6669" w:rsidR="00B806E2" w:rsidRPr="008E42A4" w:rsidRDefault="00B806E2" w:rsidP="00ED180F">
      <w:pPr>
        <w:spacing w:line="276" w:lineRule="auto"/>
        <w:rPr>
          <w:rFonts w:ascii="Verdana" w:hAnsi="Verdana"/>
          <w:sz w:val="18"/>
          <w:szCs w:val="18"/>
        </w:rPr>
      </w:pPr>
    </w:p>
    <w:p w14:paraId="40445D5D" w14:textId="56CD5BE0" w:rsidR="00140C09" w:rsidRPr="00476B86" w:rsidRDefault="00140C09" w:rsidP="00ED180F">
      <w:pPr>
        <w:spacing w:line="276" w:lineRule="auto"/>
        <w:rPr>
          <w:rFonts w:ascii="Verdana" w:hAnsi="Verdana"/>
          <w:i/>
          <w:sz w:val="18"/>
          <w:szCs w:val="18"/>
        </w:rPr>
      </w:pPr>
      <w:r w:rsidRPr="00476B86">
        <w:rPr>
          <w:rFonts w:ascii="Verdana" w:hAnsi="Verdana"/>
          <w:i/>
          <w:sz w:val="18"/>
          <w:szCs w:val="18"/>
        </w:rPr>
        <w:t xml:space="preserve">EVOC </w:t>
      </w:r>
      <w:r w:rsidR="000071EF" w:rsidRPr="00476B86">
        <w:rPr>
          <w:rFonts w:ascii="Verdana" w:hAnsi="Verdana"/>
          <w:i/>
          <w:sz w:val="18"/>
          <w:szCs w:val="18"/>
        </w:rPr>
        <w:t>FRÜHJAHR</w:t>
      </w:r>
      <w:r w:rsidR="00B02D6A" w:rsidRPr="00476B86">
        <w:rPr>
          <w:rFonts w:ascii="Verdana" w:hAnsi="Verdana"/>
          <w:i/>
          <w:sz w:val="18"/>
          <w:szCs w:val="18"/>
        </w:rPr>
        <w:t>/S</w:t>
      </w:r>
      <w:r w:rsidR="000071EF" w:rsidRPr="00476B86">
        <w:rPr>
          <w:rFonts w:ascii="Verdana" w:hAnsi="Verdana"/>
          <w:i/>
          <w:sz w:val="18"/>
          <w:szCs w:val="18"/>
        </w:rPr>
        <w:t>O</w:t>
      </w:r>
      <w:r w:rsidR="00B02D6A" w:rsidRPr="00476B86">
        <w:rPr>
          <w:rFonts w:ascii="Verdana" w:hAnsi="Verdana"/>
          <w:i/>
          <w:sz w:val="18"/>
          <w:szCs w:val="18"/>
        </w:rPr>
        <w:t>MMER 2019</w:t>
      </w:r>
      <w:r w:rsidRPr="00476B86">
        <w:rPr>
          <w:rFonts w:ascii="Verdana" w:hAnsi="Verdana"/>
          <w:i/>
          <w:sz w:val="18"/>
          <w:szCs w:val="18"/>
        </w:rPr>
        <w:t xml:space="preserve">: </w:t>
      </w:r>
      <w:r w:rsidR="009F7E65">
        <w:rPr>
          <w:rFonts w:ascii="Verdana" w:hAnsi="Verdana"/>
          <w:i/>
          <w:sz w:val="18"/>
          <w:szCs w:val="18"/>
        </w:rPr>
        <w:t>HIGHLIGHT</w:t>
      </w:r>
      <w:bookmarkStart w:id="0" w:name="_GoBack"/>
      <w:bookmarkEnd w:id="0"/>
    </w:p>
    <w:p w14:paraId="5B673E90" w14:textId="3FC16846" w:rsidR="000071EF" w:rsidRPr="00ED180F" w:rsidRDefault="000071EF" w:rsidP="00ED180F">
      <w:pPr>
        <w:spacing w:line="276" w:lineRule="auto"/>
        <w:rPr>
          <w:rFonts w:ascii="Verdana" w:hAnsi="Verdana"/>
          <w:b/>
        </w:rPr>
      </w:pPr>
      <w:r w:rsidRPr="00ED180F">
        <w:rPr>
          <w:rFonts w:ascii="Verdana" w:hAnsi="Verdana"/>
          <w:b/>
        </w:rPr>
        <w:t>BAHNBRECHENDE PROTEKTOREN-TECHNOLOGIE TRIFFT HIGHEND-RUCKSACK: DER NEO 16l MIT REVOLUTIONÄREM AIRSHIELD SYSTEM</w:t>
      </w:r>
    </w:p>
    <w:p w14:paraId="4A97B533" w14:textId="6530817D" w:rsidR="00703702" w:rsidRPr="002376D7" w:rsidRDefault="00703702" w:rsidP="00ED180F">
      <w:pPr>
        <w:spacing w:line="276" w:lineRule="auto"/>
        <w:rPr>
          <w:rFonts w:ascii="Verdana" w:hAnsi="Verdana"/>
          <w:b/>
        </w:rPr>
      </w:pPr>
    </w:p>
    <w:p w14:paraId="272B421C" w14:textId="77777777" w:rsidR="00ED180F" w:rsidRDefault="000071EF" w:rsidP="00ED180F">
      <w:pPr>
        <w:spacing w:line="276" w:lineRule="auto"/>
        <w:jc w:val="both"/>
        <w:rPr>
          <w:rFonts w:ascii="Verdana" w:hAnsi="Verdana"/>
          <w:b/>
          <w:sz w:val="22"/>
          <w:szCs w:val="22"/>
        </w:rPr>
      </w:pPr>
      <w:r w:rsidRPr="000071EF">
        <w:rPr>
          <w:rFonts w:ascii="Verdana" w:hAnsi="Verdana"/>
          <w:b/>
          <w:sz w:val="22"/>
          <w:szCs w:val="22"/>
        </w:rPr>
        <w:t xml:space="preserve">ZUM ZEHNJÄHRIGEN FIRMENJUBILÄUM BEWEIST DER WELTWEIT FÜHRENDE HERSTELLER VON SPORTRUCKSÄCKEN MIT PROTEKTOREN ERNEUT SEINE KOMPETENZ IN SACHEN TECHNOLOGIE UND DESIGN. ZUR BIKE-SAISON 2019 PRÄSENTIERT EVOC DEN NEUEN NEO 16l-PROTEKTORRUCKSACK MIT EIGENS ENTWICKELTEM AIRSHIELD SYSTEM UND REVOLUTIONIERT DAMIT DIE DEFINITION VON RÜCKENSCHUTZ-TECHNOLOGIE IN DER BIKE-INDUSTRIE. </w:t>
      </w:r>
    </w:p>
    <w:p w14:paraId="443CD36A" w14:textId="6992908C" w:rsidR="000071EF" w:rsidRPr="000071EF" w:rsidRDefault="000071EF" w:rsidP="00ED180F">
      <w:pPr>
        <w:spacing w:line="276" w:lineRule="auto"/>
        <w:jc w:val="both"/>
        <w:rPr>
          <w:rFonts w:ascii="Verdana" w:hAnsi="Verdana"/>
          <w:b/>
          <w:sz w:val="22"/>
          <w:szCs w:val="22"/>
        </w:rPr>
      </w:pPr>
      <w:r w:rsidRPr="000071EF">
        <w:rPr>
          <w:rFonts w:ascii="Verdana" w:hAnsi="Verdana"/>
          <w:b/>
          <w:sz w:val="22"/>
          <w:szCs w:val="22"/>
        </w:rPr>
        <w:t xml:space="preserve">DER EINZIGARTIGE AIRSHIELD-RÜCKENPROTEKTOR DES NEUEN NEO 16l KOMBINIERT GRÖSSTMÖGLICHEN AUFPRALLSCHUTZ, ERGO-DYNAMISCHE FLEXIBILITÄT UND INNOVATIVE 360-GRAD-VENTILATION. ERHÄLTLICH IST DER NEO 16l AB </w:t>
      </w:r>
      <w:r w:rsidR="008E42A4">
        <w:rPr>
          <w:rFonts w:ascii="Verdana" w:hAnsi="Verdana"/>
          <w:b/>
          <w:sz w:val="22"/>
          <w:szCs w:val="22"/>
        </w:rPr>
        <w:t>MÄRZ 2019</w:t>
      </w:r>
      <w:r w:rsidRPr="000071EF">
        <w:rPr>
          <w:rFonts w:ascii="Verdana" w:hAnsi="Verdana"/>
          <w:b/>
          <w:sz w:val="22"/>
          <w:szCs w:val="22"/>
        </w:rPr>
        <w:t xml:space="preserve"> IN DEN FARBVARIANTEN GOLD UND CARBON GREY.</w:t>
      </w:r>
    </w:p>
    <w:p w14:paraId="7EDFDDD2" w14:textId="77777777" w:rsidR="00AC4D1F" w:rsidRDefault="00AC4D1F" w:rsidP="00ED180F">
      <w:pPr>
        <w:spacing w:line="276" w:lineRule="auto"/>
        <w:jc w:val="both"/>
        <w:rPr>
          <w:rFonts w:ascii="Verdana" w:hAnsi="Verdana"/>
          <w:b/>
          <w:sz w:val="22"/>
          <w:szCs w:val="22"/>
        </w:rPr>
      </w:pPr>
    </w:p>
    <w:p w14:paraId="1F8C1FED" w14:textId="08981F07" w:rsidR="00AA2339" w:rsidRPr="00AA2339" w:rsidRDefault="00AA2339" w:rsidP="00ED180F">
      <w:pPr>
        <w:pStyle w:val="Default"/>
        <w:spacing w:line="276" w:lineRule="auto"/>
        <w:jc w:val="both"/>
        <w:rPr>
          <w:rFonts w:ascii="Verdana" w:hAnsi="Verdana"/>
          <w:b/>
          <w:sz w:val="20"/>
          <w:szCs w:val="20"/>
        </w:rPr>
      </w:pPr>
      <w:r w:rsidRPr="00AA2339">
        <w:rPr>
          <w:rFonts w:ascii="Verdana" w:hAnsi="Verdana"/>
          <w:b/>
          <w:sz w:val="20"/>
          <w:szCs w:val="20"/>
        </w:rPr>
        <w:t>PROTEKTION 2.0 – DAS NEUE AIRSHIELD SYSTEM</w:t>
      </w:r>
    </w:p>
    <w:p w14:paraId="5DB19925" w14:textId="4EEAFDB3" w:rsidR="00AA2339" w:rsidRPr="00AA2339" w:rsidRDefault="00ED180F" w:rsidP="00ED180F">
      <w:pPr>
        <w:pStyle w:val="Default"/>
        <w:spacing w:line="276" w:lineRule="auto"/>
        <w:jc w:val="both"/>
        <w:rPr>
          <w:rFonts w:ascii="Verdana" w:hAnsi="Verdana"/>
          <w:sz w:val="20"/>
          <w:szCs w:val="20"/>
        </w:rPr>
      </w:pPr>
      <w:r>
        <w:rPr>
          <w:rFonts w:ascii="Verdana" w:hAnsi="Verdana"/>
          <w:b/>
          <w:noProof/>
          <w:sz w:val="20"/>
          <w:szCs w:val="20"/>
        </w:rPr>
        <w:drawing>
          <wp:anchor distT="0" distB="0" distL="114300" distR="114300" simplePos="0" relativeHeight="251658240" behindDoc="0" locked="0" layoutInCell="1" allowOverlap="1" wp14:anchorId="288DD405" wp14:editId="11C83E91">
            <wp:simplePos x="0" y="0"/>
            <wp:positionH relativeFrom="column">
              <wp:posOffset>4781550</wp:posOffset>
            </wp:positionH>
            <wp:positionV relativeFrom="paragraph">
              <wp:posOffset>17145</wp:posOffset>
            </wp:positionV>
            <wp:extent cx="1323340" cy="2065020"/>
            <wp:effectExtent l="0" t="0" r="0" b="0"/>
            <wp:wrapSquare wrapText="bothSides"/>
            <wp:docPr id="2" name="Bild 2" descr="../../BILDER/PRODUKTE/BIKE/NEO/EVOC-NEO-16l_SS19_PR/mini/100116605-NEO-16l-dt02_low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PRODUKTE/BIKE/NEO/EVOC-NEO-16l_SS19_PR/mini/100116605-NEO-16l-dt02_lowr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3340" cy="2065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A2339" w:rsidRPr="00AA2339">
        <w:rPr>
          <w:rFonts w:ascii="Verdana" w:hAnsi="Verdana"/>
          <w:sz w:val="20"/>
          <w:szCs w:val="20"/>
        </w:rPr>
        <w:t xml:space="preserve">Ab der Bike-Saison 2019 wird mit dem </w:t>
      </w:r>
      <w:r w:rsidR="00AA2339" w:rsidRPr="00AA2339">
        <w:rPr>
          <w:rFonts w:ascii="Verdana" w:hAnsi="Verdana"/>
          <w:b/>
          <w:sz w:val="20"/>
          <w:szCs w:val="20"/>
        </w:rPr>
        <w:t>NEO 16l</w:t>
      </w:r>
      <w:r w:rsidR="00AA2339" w:rsidRPr="00AA2339">
        <w:rPr>
          <w:rFonts w:ascii="Verdana" w:hAnsi="Verdana"/>
          <w:sz w:val="20"/>
          <w:szCs w:val="20"/>
        </w:rPr>
        <w:t xml:space="preserve"> außergewöhnliche </w:t>
      </w:r>
      <w:r w:rsidR="00AA2339" w:rsidRPr="00AA2339">
        <w:rPr>
          <w:rFonts w:ascii="Verdana" w:hAnsi="Verdana"/>
          <w:b/>
          <w:sz w:val="20"/>
          <w:szCs w:val="20"/>
        </w:rPr>
        <w:t>SOFT PROTECTION</w:t>
      </w:r>
      <w:r w:rsidR="00AA2339" w:rsidRPr="00AA2339">
        <w:rPr>
          <w:rFonts w:ascii="Verdana" w:hAnsi="Verdana"/>
          <w:sz w:val="20"/>
          <w:szCs w:val="20"/>
        </w:rPr>
        <w:t xml:space="preserve"> wirklich erlebbar. Das integrierte </w:t>
      </w:r>
      <w:r w:rsidR="00AA2339" w:rsidRPr="00AA2339">
        <w:rPr>
          <w:rFonts w:ascii="Verdana" w:hAnsi="Verdana"/>
          <w:b/>
          <w:sz w:val="20"/>
          <w:szCs w:val="20"/>
        </w:rPr>
        <w:t>AIRSHIELD SYSTEM</w:t>
      </w:r>
      <w:r w:rsidR="00AA2339" w:rsidRPr="00AA2339">
        <w:rPr>
          <w:rFonts w:ascii="Verdana" w:hAnsi="Verdana"/>
          <w:sz w:val="20"/>
          <w:szCs w:val="20"/>
        </w:rPr>
        <w:t xml:space="preserve"> von </w:t>
      </w:r>
      <w:r w:rsidR="00AA2339" w:rsidRPr="00AA2339">
        <w:rPr>
          <w:rFonts w:ascii="Verdana" w:hAnsi="Verdana"/>
          <w:b/>
          <w:sz w:val="20"/>
          <w:szCs w:val="20"/>
        </w:rPr>
        <w:t>EVOC</w:t>
      </w:r>
      <w:r w:rsidR="00AA2339" w:rsidRPr="00AA2339">
        <w:rPr>
          <w:rFonts w:ascii="Verdana" w:hAnsi="Verdana"/>
          <w:sz w:val="20"/>
          <w:szCs w:val="20"/>
        </w:rPr>
        <w:t xml:space="preserve"> mit seiner charakteristischen Gitternetzstruktur ist außen sichtbar am Rucksackvolumen positioniert. Damit gewährleistet diese kombinierte Einheit größtmögliche Nähe des Protektors zur gesamten Brust- und Lendenwirbelsäule.</w:t>
      </w:r>
    </w:p>
    <w:p w14:paraId="014CF650" w14:textId="70B8C0E5" w:rsidR="00AA2339" w:rsidRDefault="00ED180F" w:rsidP="00ED180F">
      <w:pPr>
        <w:pStyle w:val="Default"/>
        <w:spacing w:line="276" w:lineRule="auto"/>
        <w:jc w:val="both"/>
        <w:rPr>
          <w:rFonts w:ascii="Verdana" w:hAnsi="Verdana"/>
          <w:sz w:val="20"/>
          <w:szCs w:val="20"/>
        </w:rPr>
      </w:pPr>
      <w:r>
        <w:rPr>
          <w:rFonts w:ascii="Verdana" w:hAnsi="Verdana"/>
          <w:noProof/>
          <w:sz w:val="20"/>
          <w:szCs w:val="20"/>
        </w:rPr>
        <w:drawing>
          <wp:anchor distT="0" distB="0" distL="114300" distR="114300" simplePos="0" relativeHeight="251660288" behindDoc="0" locked="0" layoutInCell="1" allowOverlap="1" wp14:anchorId="12B78BD8" wp14:editId="57DDE7B4">
            <wp:simplePos x="0" y="0"/>
            <wp:positionH relativeFrom="column">
              <wp:posOffset>-19685</wp:posOffset>
            </wp:positionH>
            <wp:positionV relativeFrom="paragraph">
              <wp:posOffset>9525</wp:posOffset>
            </wp:positionV>
            <wp:extent cx="1144905" cy="1644015"/>
            <wp:effectExtent l="0" t="0" r="0" b="6985"/>
            <wp:wrapSquare wrapText="bothSides"/>
            <wp:docPr id="7" name="Bild 7" descr="../../BILDER/PRODUKTE/BIKE/NEO/EVOC-NEO-16l_SS19_PR/mini/100116121-NEO-16l_low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LDER/PRODUKTE/BIKE/NEO/EVOC-NEO-16l_SS19_PR/mini/100116121-NEO-16l_lowr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4905" cy="1644015"/>
                    </a:xfrm>
                    <a:prstGeom prst="rect">
                      <a:avLst/>
                    </a:prstGeom>
                    <a:noFill/>
                    <a:ln>
                      <a:noFill/>
                    </a:ln>
                  </pic:spPr>
                </pic:pic>
              </a:graphicData>
            </a:graphic>
            <wp14:sizeRelH relativeFrom="page">
              <wp14:pctWidth>0</wp14:pctWidth>
            </wp14:sizeRelH>
            <wp14:sizeRelV relativeFrom="page">
              <wp14:pctHeight>0</wp14:pctHeight>
            </wp14:sizeRelV>
          </wp:anchor>
        </w:drawing>
      </w:r>
      <w:r w:rsidR="00AA2339" w:rsidRPr="00AA2339">
        <w:rPr>
          <w:rFonts w:ascii="Verdana" w:hAnsi="Verdana"/>
          <w:sz w:val="20"/>
          <w:szCs w:val="20"/>
        </w:rPr>
        <w:t>Der Rückenprotektor besteht aus hochelastischem Nanotech-Elastomer, das sich bei Zug- und Druckbelastung verformen kann, danach aber wieder in seine ursprüngliche Gestalt zurückfindet. Ergo-dynamische Flexibilität und optimale Anpassung an die Form der Wirbelsäule sind durch diesen Werkstoff garantiert. Die Struktur mit ihren hexagonalen Elementen sorgt zusätzlich für eine optimale Verteilung der Aufprallenergie sowie 95-prozentige Schlagdämpfung. Dabei ist das Elastomer von minus 20 bis plus 40 Grad Celsius temperaturunempfindlich.</w:t>
      </w:r>
    </w:p>
    <w:p w14:paraId="75644710" w14:textId="77777777" w:rsidR="00196CBF" w:rsidRDefault="00196CBF" w:rsidP="00196CBF">
      <w:pPr>
        <w:pStyle w:val="Default"/>
        <w:spacing w:line="276" w:lineRule="auto"/>
        <w:rPr>
          <w:rFonts w:ascii="Verdana" w:hAnsi="Verdana"/>
          <w:sz w:val="20"/>
          <w:szCs w:val="20"/>
        </w:rPr>
      </w:pPr>
    </w:p>
    <w:p w14:paraId="463E2E06" w14:textId="53BD5B56" w:rsidR="00196CBF" w:rsidRPr="00196CBF" w:rsidRDefault="00196CBF" w:rsidP="00196CBF">
      <w:pPr>
        <w:pStyle w:val="Default"/>
        <w:spacing w:line="276" w:lineRule="auto"/>
        <w:jc w:val="both"/>
        <w:rPr>
          <w:rFonts w:ascii="Verdana" w:hAnsi="Verdana"/>
          <w:sz w:val="20"/>
          <w:szCs w:val="20"/>
        </w:rPr>
      </w:pPr>
      <w:r w:rsidRPr="00196CBF">
        <w:rPr>
          <w:rFonts w:ascii="Verdana" w:hAnsi="Verdana"/>
          <w:sz w:val="20"/>
          <w:szCs w:val="20"/>
        </w:rPr>
        <w:lastRenderedPageBreak/>
        <w:t xml:space="preserve">Durch den spezifischen Aufbau des </w:t>
      </w:r>
      <w:r w:rsidRPr="00196CBF">
        <w:rPr>
          <w:rFonts w:ascii="Verdana" w:hAnsi="Verdana"/>
          <w:b/>
          <w:sz w:val="20"/>
          <w:szCs w:val="20"/>
        </w:rPr>
        <w:t>AIRSHIELD SYSTEM</w:t>
      </w:r>
      <w:r w:rsidRPr="00196CBF">
        <w:rPr>
          <w:rFonts w:ascii="Verdana" w:hAnsi="Verdana"/>
          <w:sz w:val="20"/>
          <w:szCs w:val="20"/>
        </w:rPr>
        <w:t xml:space="preserve"> wird beim </w:t>
      </w:r>
      <w:r w:rsidRPr="00196CBF">
        <w:rPr>
          <w:rFonts w:ascii="Verdana" w:hAnsi="Verdana"/>
          <w:b/>
          <w:sz w:val="20"/>
          <w:szCs w:val="20"/>
        </w:rPr>
        <w:t>NEO 16l</w:t>
      </w:r>
      <w:r w:rsidRPr="00196CBF">
        <w:rPr>
          <w:rFonts w:ascii="Verdana" w:hAnsi="Verdana"/>
          <w:sz w:val="20"/>
          <w:szCs w:val="20"/>
        </w:rPr>
        <w:t xml:space="preserve"> eine 360-Grad-Belüftung und ideale Ableitung von Feuchtigkeit am Rücken erreicht – auch bei</w:t>
      </w:r>
      <w:r>
        <w:rPr>
          <w:rFonts w:ascii="Verdana" w:hAnsi="Verdana"/>
          <w:sz w:val="20"/>
          <w:szCs w:val="20"/>
        </w:rPr>
        <w:t xml:space="preserve"> </w:t>
      </w:r>
      <w:r w:rsidRPr="00196CBF">
        <w:rPr>
          <w:rFonts w:ascii="Verdana" w:hAnsi="Verdana"/>
          <w:sz w:val="20"/>
          <w:szCs w:val="20"/>
        </w:rPr>
        <w:t>schweißtreibenden Bike-Touren.</w:t>
      </w:r>
    </w:p>
    <w:p w14:paraId="78B0D47A" w14:textId="18544EEB" w:rsidR="00196CBF" w:rsidRDefault="00196CBF" w:rsidP="00196CBF">
      <w:pPr>
        <w:pStyle w:val="Default"/>
        <w:spacing w:line="276" w:lineRule="auto"/>
        <w:jc w:val="both"/>
        <w:rPr>
          <w:rFonts w:ascii="Verdana" w:hAnsi="Verdana"/>
          <w:sz w:val="20"/>
          <w:szCs w:val="20"/>
        </w:rPr>
      </w:pPr>
      <w:r w:rsidRPr="00196CBF">
        <w:rPr>
          <w:rFonts w:ascii="Verdana" w:hAnsi="Verdana"/>
          <w:sz w:val="20"/>
          <w:szCs w:val="20"/>
        </w:rPr>
        <w:t xml:space="preserve">Der </w:t>
      </w:r>
      <w:r w:rsidRPr="00196CBF">
        <w:rPr>
          <w:rFonts w:ascii="Verdana" w:hAnsi="Verdana"/>
          <w:b/>
          <w:sz w:val="20"/>
          <w:szCs w:val="20"/>
        </w:rPr>
        <w:t>AIRSHIELD BACK PROTECTOR</w:t>
      </w:r>
      <w:r w:rsidRPr="00196CBF">
        <w:rPr>
          <w:rFonts w:ascii="Verdana" w:hAnsi="Verdana"/>
          <w:sz w:val="20"/>
          <w:szCs w:val="20"/>
        </w:rPr>
        <w:t xml:space="preserve"> wird in Europa gefertigt, ist auf Level 2 der TÜV-Prüfnorm PSA 1621-2 zertifiziert und kann im Zuge des </w:t>
      </w:r>
      <w:r w:rsidRPr="00196CBF">
        <w:rPr>
          <w:rFonts w:ascii="Verdana" w:hAnsi="Verdana"/>
          <w:b/>
          <w:sz w:val="20"/>
          <w:szCs w:val="20"/>
        </w:rPr>
        <w:t>FREE CRASH REPLACEMENT</w:t>
      </w:r>
      <w:r w:rsidRPr="00196CBF">
        <w:rPr>
          <w:rFonts w:ascii="Verdana" w:hAnsi="Verdana"/>
          <w:sz w:val="20"/>
          <w:szCs w:val="20"/>
        </w:rPr>
        <w:t xml:space="preserve"> nach einem Sturz und Beschädigung des Protektors kostenlos ausgetauscht werden</w:t>
      </w:r>
      <w:r>
        <w:rPr>
          <w:rFonts w:ascii="Verdana" w:hAnsi="Verdana"/>
          <w:sz w:val="20"/>
          <w:szCs w:val="20"/>
        </w:rPr>
        <w:t>.</w:t>
      </w:r>
    </w:p>
    <w:p w14:paraId="009214B0" w14:textId="7BE49495" w:rsidR="00AA2339" w:rsidRDefault="00AA2339" w:rsidP="00ED180F">
      <w:pPr>
        <w:pStyle w:val="Default"/>
        <w:spacing w:line="276" w:lineRule="auto"/>
        <w:jc w:val="both"/>
        <w:rPr>
          <w:rFonts w:ascii="Verdana" w:hAnsi="Verdana"/>
          <w:sz w:val="20"/>
          <w:szCs w:val="20"/>
        </w:rPr>
      </w:pPr>
    </w:p>
    <w:p w14:paraId="507545EF" w14:textId="77777777" w:rsidR="007D6A81" w:rsidRDefault="007D6A81" w:rsidP="00ED180F">
      <w:pPr>
        <w:pStyle w:val="Default"/>
        <w:spacing w:line="276" w:lineRule="auto"/>
        <w:jc w:val="both"/>
        <w:rPr>
          <w:rFonts w:ascii="Verdana" w:hAnsi="Verdana"/>
          <w:sz w:val="20"/>
          <w:szCs w:val="20"/>
        </w:rPr>
      </w:pPr>
    </w:p>
    <w:p w14:paraId="1B63B0F0" w14:textId="6A9AE317" w:rsidR="009C53A3" w:rsidRPr="009C53A3" w:rsidRDefault="009C53A3" w:rsidP="00ED180F">
      <w:pPr>
        <w:pStyle w:val="Default"/>
        <w:spacing w:line="276" w:lineRule="auto"/>
        <w:jc w:val="both"/>
        <w:rPr>
          <w:rFonts w:ascii="Verdana" w:hAnsi="Verdana"/>
          <w:b/>
          <w:sz w:val="20"/>
          <w:szCs w:val="20"/>
        </w:rPr>
      </w:pPr>
      <w:r w:rsidRPr="009C53A3">
        <w:rPr>
          <w:rFonts w:ascii="Verdana" w:hAnsi="Verdana"/>
          <w:b/>
          <w:sz w:val="20"/>
          <w:szCs w:val="20"/>
        </w:rPr>
        <w:t>DER NEO 16l IN ZWEI GRÖSSEN – FÜR MEHR TRAGEKOMFORT</w:t>
      </w:r>
    </w:p>
    <w:p w14:paraId="5A87B4BD" w14:textId="5306DAA5" w:rsidR="009C53A3" w:rsidRPr="009C53A3" w:rsidRDefault="00C61566" w:rsidP="00ED180F">
      <w:pPr>
        <w:pStyle w:val="Default"/>
        <w:spacing w:line="276" w:lineRule="auto"/>
        <w:jc w:val="both"/>
        <w:rPr>
          <w:rFonts w:ascii="Verdana" w:hAnsi="Verdana"/>
          <w:sz w:val="20"/>
          <w:szCs w:val="20"/>
        </w:rPr>
      </w:pPr>
      <w:r>
        <w:rPr>
          <w:rFonts w:ascii="Verdana" w:hAnsi="Verdana"/>
          <w:noProof/>
          <w:sz w:val="20"/>
          <w:szCs w:val="20"/>
        </w:rPr>
        <w:drawing>
          <wp:anchor distT="0" distB="0" distL="114300" distR="114300" simplePos="0" relativeHeight="251664384" behindDoc="0" locked="0" layoutInCell="1" allowOverlap="1" wp14:anchorId="51DD1675" wp14:editId="429734F1">
            <wp:simplePos x="0" y="0"/>
            <wp:positionH relativeFrom="column">
              <wp:posOffset>-17780</wp:posOffset>
            </wp:positionH>
            <wp:positionV relativeFrom="paragraph">
              <wp:posOffset>81280</wp:posOffset>
            </wp:positionV>
            <wp:extent cx="1355090" cy="2155825"/>
            <wp:effectExtent l="0" t="0" r="0" b="3175"/>
            <wp:wrapSquare wrapText="bothSides"/>
            <wp:docPr id="11" name="Bild 11" descr="../../BILDER/PRODUKTE/BIKE/NEO/EVOC-NEO-16l_SS19_PR/mini/100116121-NEO-16l-dt01_low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LDER/PRODUKTE/BIKE/NEO/EVOC-NEO-16l_SS19_PR/mini/100116121-NEO-16l-dt01_lowr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5090" cy="2155825"/>
                    </a:xfrm>
                    <a:prstGeom prst="rect">
                      <a:avLst/>
                    </a:prstGeom>
                    <a:noFill/>
                    <a:ln>
                      <a:noFill/>
                    </a:ln>
                  </pic:spPr>
                </pic:pic>
              </a:graphicData>
            </a:graphic>
            <wp14:sizeRelH relativeFrom="page">
              <wp14:pctWidth>0</wp14:pctWidth>
            </wp14:sizeRelH>
            <wp14:sizeRelV relativeFrom="page">
              <wp14:pctHeight>0</wp14:pctHeight>
            </wp14:sizeRelV>
          </wp:anchor>
        </w:drawing>
      </w:r>
      <w:r w:rsidR="009C53A3" w:rsidRPr="009C53A3">
        <w:rPr>
          <w:rFonts w:ascii="Verdana" w:hAnsi="Verdana"/>
          <w:sz w:val="20"/>
          <w:szCs w:val="20"/>
        </w:rPr>
        <w:t xml:space="preserve">Der </w:t>
      </w:r>
      <w:r w:rsidR="009C53A3" w:rsidRPr="009C53A3">
        <w:rPr>
          <w:rFonts w:ascii="Verdana" w:hAnsi="Verdana"/>
          <w:b/>
          <w:sz w:val="20"/>
          <w:szCs w:val="20"/>
        </w:rPr>
        <w:t>NEO</w:t>
      </w:r>
      <w:r w:rsidR="009C53A3" w:rsidRPr="009C53A3">
        <w:rPr>
          <w:rFonts w:ascii="Verdana" w:hAnsi="Verdana"/>
          <w:sz w:val="20"/>
          <w:szCs w:val="20"/>
        </w:rPr>
        <w:t xml:space="preserve"> </w:t>
      </w:r>
      <w:r w:rsidR="009C53A3" w:rsidRPr="009C53A3">
        <w:rPr>
          <w:rFonts w:ascii="Verdana" w:hAnsi="Verdana"/>
          <w:b/>
          <w:sz w:val="20"/>
          <w:szCs w:val="20"/>
        </w:rPr>
        <w:t xml:space="preserve">16l </w:t>
      </w:r>
      <w:r w:rsidR="009C53A3" w:rsidRPr="009C53A3">
        <w:rPr>
          <w:rFonts w:ascii="Verdana" w:hAnsi="Verdana"/>
          <w:sz w:val="20"/>
          <w:szCs w:val="20"/>
        </w:rPr>
        <w:t xml:space="preserve">ist in zwei Größen erhältlich: </w:t>
      </w:r>
      <w:r w:rsidR="009C53A3" w:rsidRPr="009C53A3">
        <w:rPr>
          <w:rFonts w:ascii="Verdana" w:hAnsi="Verdana"/>
          <w:b/>
          <w:sz w:val="20"/>
          <w:szCs w:val="20"/>
        </w:rPr>
        <w:t>S/M</w:t>
      </w:r>
      <w:r w:rsidR="009C53A3" w:rsidRPr="009C53A3">
        <w:rPr>
          <w:rFonts w:ascii="Verdana" w:hAnsi="Verdana"/>
          <w:sz w:val="20"/>
          <w:szCs w:val="20"/>
        </w:rPr>
        <w:t xml:space="preserve"> für eine empfohlene Körpergröße von 155 bis 180 cm und eine Torsolänge von 41 bis 48 cm sowie </w:t>
      </w:r>
      <w:r w:rsidR="009C53A3" w:rsidRPr="009C53A3">
        <w:rPr>
          <w:rFonts w:ascii="Verdana" w:hAnsi="Verdana"/>
          <w:b/>
          <w:sz w:val="20"/>
          <w:szCs w:val="20"/>
        </w:rPr>
        <w:t>L/XL</w:t>
      </w:r>
      <w:r w:rsidR="009C53A3" w:rsidRPr="009C53A3">
        <w:rPr>
          <w:rFonts w:ascii="Verdana" w:hAnsi="Verdana"/>
          <w:sz w:val="20"/>
          <w:szCs w:val="20"/>
        </w:rPr>
        <w:t xml:space="preserve"> für eine Körpergröße von 180 bis 200 cm und eine Torsolänge von 48 bis 53 cm. In Kombination mit dem um fünf Zentimeter höhenverstellbaren Hüftgurt lässt sich der Rucksack optimal auf die individuellen Körpermaße anpassen. Dies optimiert nicht nur den Schutz des Rückens, sondern auch die Gewichtsverteilung auf die Hüfte.</w:t>
      </w:r>
    </w:p>
    <w:p w14:paraId="7F304B33" w14:textId="36CAD799" w:rsidR="00AA2339" w:rsidRPr="00AA2339" w:rsidRDefault="00ED180F" w:rsidP="00ED180F">
      <w:pPr>
        <w:pStyle w:val="Default"/>
        <w:spacing w:line="276" w:lineRule="auto"/>
        <w:jc w:val="both"/>
        <w:rPr>
          <w:rFonts w:ascii="Verdana" w:hAnsi="Verdana"/>
          <w:sz w:val="20"/>
          <w:szCs w:val="20"/>
        </w:rPr>
      </w:pPr>
      <w:r>
        <w:rPr>
          <w:rFonts w:ascii="Verdana" w:hAnsi="Verdana"/>
          <w:noProof/>
          <w:sz w:val="20"/>
          <w:szCs w:val="20"/>
        </w:rPr>
        <w:drawing>
          <wp:anchor distT="0" distB="0" distL="114300" distR="114300" simplePos="0" relativeHeight="251662336" behindDoc="0" locked="0" layoutInCell="1" allowOverlap="1" wp14:anchorId="47274934" wp14:editId="3B0CF5FB">
            <wp:simplePos x="0" y="0"/>
            <wp:positionH relativeFrom="column">
              <wp:posOffset>3324860</wp:posOffset>
            </wp:positionH>
            <wp:positionV relativeFrom="paragraph">
              <wp:posOffset>46990</wp:posOffset>
            </wp:positionV>
            <wp:extent cx="1371600" cy="1868170"/>
            <wp:effectExtent l="0" t="0" r="0" b="11430"/>
            <wp:wrapSquare wrapText="bothSides"/>
            <wp:docPr id="9" name="Bild 9" descr="../../BILDER/PRODUKTE/BIKE/NEO/EVOC-NEO-16l_SS19_PR/mini/100116605-NEO-16l-dt05_low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LDER/PRODUKTE/BIKE/NEO/EVOC-NEO-16l_SS19_PR/mini/100116605-NEO-16l-dt05_lowr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186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9C53A3" w:rsidRPr="009C53A3">
        <w:rPr>
          <w:rFonts w:ascii="Verdana" w:hAnsi="Verdana"/>
          <w:sz w:val="20"/>
          <w:szCs w:val="20"/>
        </w:rPr>
        <w:t xml:space="preserve">Extrabreite, gut gepolsterte Hüftflossen sorgen für einen festen, aber komfortablen Sitz und bieten mit einer integrierten Reißverschluss- und einer flexiblen Mesh-Tasche mit Schnellzugriff zusätzlichen Stauraum, der auch während der Fahrt gut erreichbar ist. Das hochelastische </w:t>
      </w:r>
      <w:r w:rsidR="009C53A3" w:rsidRPr="009C53A3">
        <w:rPr>
          <w:rFonts w:ascii="Verdana" w:hAnsi="Verdana"/>
          <w:b/>
          <w:sz w:val="20"/>
          <w:szCs w:val="20"/>
        </w:rPr>
        <w:t>AIROFLEX</w:t>
      </w:r>
      <w:r w:rsidR="009C53A3" w:rsidRPr="009C53A3">
        <w:rPr>
          <w:rFonts w:ascii="Verdana" w:hAnsi="Verdana"/>
          <w:sz w:val="20"/>
          <w:szCs w:val="20"/>
        </w:rPr>
        <w:t xml:space="preserve">-Material am breiten Hüftgurt ermöglicht hervorragende Bewegungsfreiheit und Atmungsaktivität. Nach innen verlegte Nähte minimieren in Kombination mit weichem Airmesh-Gewebe potenziellen Druck oder Reibung. Beim Material der Hüftflossen und Schultergurte kommt antibakterielles </w:t>
      </w:r>
      <w:r w:rsidR="009C53A3" w:rsidRPr="009C53A3">
        <w:rPr>
          <w:rFonts w:ascii="Verdana" w:hAnsi="Verdana"/>
          <w:b/>
          <w:sz w:val="20"/>
          <w:szCs w:val="20"/>
        </w:rPr>
        <w:t>POLYGIENE®</w:t>
      </w:r>
      <w:r w:rsidR="009C53A3" w:rsidRPr="009C53A3">
        <w:rPr>
          <w:rFonts w:ascii="Verdana" w:hAnsi="Verdana"/>
          <w:sz w:val="20"/>
          <w:szCs w:val="20"/>
        </w:rPr>
        <w:t xml:space="preserve"> zum Einsatz, das unangenehmer Geruchsbildung vorbeugt.</w:t>
      </w:r>
    </w:p>
    <w:p w14:paraId="0FEE264B" w14:textId="6561A700" w:rsidR="00D16B99" w:rsidRPr="00D16B99" w:rsidRDefault="00196CBF" w:rsidP="00ED180F">
      <w:pPr>
        <w:pStyle w:val="Default"/>
        <w:spacing w:line="276" w:lineRule="auto"/>
        <w:jc w:val="both"/>
        <w:rPr>
          <w:rFonts w:ascii="Verdana" w:hAnsi="Verdana"/>
          <w:sz w:val="20"/>
          <w:szCs w:val="20"/>
        </w:rPr>
      </w:pPr>
      <w:r>
        <w:rPr>
          <w:rFonts w:ascii="Verdana" w:hAnsi="Verdana"/>
          <w:noProof/>
          <w:sz w:val="20"/>
          <w:szCs w:val="20"/>
        </w:rPr>
        <w:drawing>
          <wp:anchor distT="0" distB="0" distL="114300" distR="114300" simplePos="0" relativeHeight="251663360" behindDoc="0" locked="0" layoutInCell="1" allowOverlap="1" wp14:anchorId="5C721EF3" wp14:editId="547565AF">
            <wp:simplePos x="0" y="0"/>
            <wp:positionH relativeFrom="column">
              <wp:posOffset>-19685</wp:posOffset>
            </wp:positionH>
            <wp:positionV relativeFrom="paragraph">
              <wp:posOffset>29210</wp:posOffset>
            </wp:positionV>
            <wp:extent cx="1030605" cy="1678305"/>
            <wp:effectExtent l="0" t="0" r="10795" b="0"/>
            <wp:wrapSquare wrapText="bothSides"/>
            <wp:docPr id="10" name="Bild 10" descr="../../BILDER/PRODUKTE/BIKE/NEO/EVOC-NEO-16l_SS19_PR/mini/100116605-NEO-16l-dt04_low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ILDER/PRODUKTE/BIKE/NEO/EVOC-NEO-16l_SS19_PR/mini/100116605-NEO-16l-dt04_lowr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0605" cy="1678305"/>
                    </a:xfrm>
                    <a:prstGeom prst="rect">
                      <a:avLst/>
                    </a:prstGeom>
                    <a:noFill/>
                    <a:ln>
                      <a:noFill/>
                    </a:ln>
                  </pic:spPr>
                </pic:pic>
              </a:graphicData>
            </a:graphic>
            <wp14:sizeRelH relativeFrom="page">
              <wp14:pctWidth>0</wp14:pctWidth>
            </wp14:sizeRelH>
            <wp14:sizeRelV relativeFrom="page">
              <wp14:pctHeight>0</wp14:pctHeight>
            </wp14:sizeRelV>
          </wp:anchor>
        </w:drawing>
      </w:r>
      <w:r w:rsidR="00D16B99" w:rsidRPr="00D16B99">
        <w:rPr>
          <w:rFonts w:ascii="Verdana" w:hAnsi="Verdana"/>
          <w:sz w:val="20"/>
          <w:szCs w:val="20"/>
        </w:rPr>
        <w:t xml:space="preserve">Im Hauptfach des stylischen EVOC Neuzugangs findet neben der individuellen Ausrüstung eine 3-Liter-Trinkblase Platz. Ein mit Fleece ausgekleidetes Goggle-Fach, ein von außen schnell erreichbares, aufgesetztes Werkzeugfach, zwei Seitenfächer aus elastischem Mesh und die integrierte Helmhalterung machen den </w:t>
      </w:r>
      <w:r w:rsidR="00D16B99" w:rsidRPr="00D16B99">
        <w:rPr>
          <w:rFonts w:ascii="Verdana" w:hAnsi="Verdana"/>
          <w:b/>
          <w:sz w:val="20"/>
          <w:szCs w:val="20"/>
        </w:rPr>
        <w:t>NEO 16l</w:t>
      </w:r>
      <w:r w:rsidR="00D16B99" w:rsidRPr="00D16B99">
        <w:rPr>
          <w:rFonts w:ascii="Verdana" w:hAnsi="Verdana"/>
          <w:sz w:val="20"/>
          <w:szCs w:val="20"/>
        </w:rPr>
        <w:t xml:space="preserve"> zum ultimativen Begleiter für anspruchsvolle Freerider. Zudem hat dieser Premium-Rucksack einen magnetischen Clip zur Trinkschlauchführung sowie eine integrierte Regenhülle mit teils reflektierendem Druck für zusätzliche Sichtbarkeit und Sicherheit.</w:t>
      </w:r>
    </w:p>
    <w:p w14:paraId="3E3FB2F5" w14:textId="7BC8145E" w:rsidR="00D16B99" w:rsidRPr="00D16B99" w:rsidRDefault="00D16B99" w:rsidP="00ED180F">
      <w:pPr>
        <w:pStyle w:val="Default"/>
        <w:spacing w:line="276" w:lineRule="auto"/>
        <w:jc w:val="both"/>
        <w:rPr>
          <w:rFonts w:ascii="Verdana" w:hAnsi="Verdana"/>
          <w:sz w:val="20"/>
          <w:szCs w:val="20"/>
        </w:rPr>
      </w:pPr>
    </w:p>
    <w:p w14:paraId="70826835" w14:textId="77777777" w:rsidR="00196CBF" w:rsidRDefault="00196CBF" w:rsidP="00ED180F">
      <w:pPr>
        <w:pStyle w:val="Default"/>
        <w:spacing w:line="276" w:lineRule="auto"/>
        <w:jc w:val="both"/>
        <w:rPr>
          <w:rFonts w:ascii="Verdana" w:hAnsi="Verdana"/>
          <w:b/>
          <w:sz w:val="20"/>
          <w:szCs w:val="20"/>
        </w:rPr>
      </w:pPr>
    </w:p>
    <w:p w14:paraId="492CA2FB" w14:textId="77777777" w:rsidR="007D6A81" w:rsidRDefault="007D6A81" w:rsidP="00ED180F">
      <w:pPr>
        <w:pStyle w:val="Default"/>
        <w:spacing w:line="276" w:lineRule="auto"/>
        <w:jc w:val="both"/>
        <w:rPr>
          <w:rFonts w:ascii="Verdana" w:hAnsi="Verdana"/>
          <w:b/>
          <w:sz w:val="20"/>
          <w:szCs w:val="20"/>
        </w:rPr>
      </w:pPr>
    </w:p>
    <w:p w14:paraId="2CC1452F" w14:textId="03BF586A" w:rsidR="00D16B99" w:rsidRPr="00D16B99" w:rsidRDefault="00196CBF" w:rsidP="00ED180F">
      <w:pPr>
        <w:pStyle w:val="Default"/>
        <w:spacing w:line="276" w:lineRule="auto"/>
        <w:jc w:val="both"/>
        <w:rPr>
          <w:rFonts w:ascii="Verdana" w:hAnsi="Verdana"/>
          <w:b/>
          <w:sz w:val="20"/>
          <w:szCs w:val="20"/>
        </w:rPr>
      </w:pPr>
      <w:r>
        <w:rPr>
          <w:rFonts w:ascii="Verdana" w:hAnsi="Verdana"/>
          <w:noProof/>
          <w:sz w:val="20"/>
          <w:szCs w:val="20"/>
        </w:rPr>
        <w:lastRenderedPageBreak/>
        <w:drawing>
          <wp:anchor distT="0" distB="0" distL="114300" distR="114300" simplePos="0" relativeHeight="251665408" behindDoc="0" locked="0" layoutInCell="1" allowOverlap="1" wp14:anchorId="3E479F6F" wp14:editId="23F9060E">
            <wp:simplePos x="0" y="0"/>
            <wp:positionH relativeFrom="column">
              <wp:posOffset>5121910</wp:posOffset>
            </wp:positionH>
            <wp:positionV relativeFrom="paragraph">
              <wp:posOffset>158750</wp:posOffset>
            </wp:positionV>
            <wp:extent cx="687705" cy="1889125"/>
            <wp:effectExtent l="0" t="0" r="0" b="0"/>
            <wp:wrapSquare wrapText="bothSides"/>
            <wp:docPr id="13" name="Bild 13" descr="../../BILDER/PRODUKTE/BIKE/NEO/EVOC-NEO-16l_SS19_PR/mini/100116605-NEO-16l-dt06_low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ILDER/PRODUKTE/BIKE/NEO/EVOC-NEO-16l_SS19_PR/mini/100116605-NEO-16l-dt06_lowre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7705" cy="188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D16B99" w:rsidRPr="00D16B99">
        <w:rPr>
          <w:rFonts w:ascii="Verdana" w:hAnsi="Verdana"/>
          <w:b/>
          <w:sz w:val="20"/>
          <w:szCs w:val="20"/>
        </w:rPr>
        <w:t>NEUES MATERIAL, NEUE FARBEN – DER NEO-LOOK</w:t>
      </w:r>
    </w:p>
    <w:p w14:paraId="0D87F04C" w14:textId="3CB19574" w:rsidR="00D16B99" w:rsidRPr="00D16B99" w:rsidRDefault="00D16B99" w:rsidP="00ED180F">
      <w:pPr>
        <w:pStyle w:val="Default"/>
        <w:spacing w:line="276" w:lineRule="auto"/>
        <w:jc w:val="both"/>
        <w:rPr>
          <w:rFonts w:ascii="Verdana" w:hAnsi="Verdana"/>
          <w:sz w:val="20"/>
          <w:szCs w:val="20"/>
        </w:rPr>
      </w:pPr>
      <w:r w:rsidRPr="00D16B99">
        <w:rPr>
          <w:rFonts w:ascii="Verdana" w:hAnsi="Verdana"/>
          <w:sz w:val="20"/>
          <w:szCs w:val="20"/>
        </w:rPr>
        <w:t xml:space="preserve">Für den </w:t>
      </w:r>
      <w:r w:rsidRPr="00D16B99">
        <w:rPr>
          <w:rFonts w:ascii="Verdana" w:hAnsi="Verdana"/>
          <w:b/>
          <w:sz w:val="20"/>
          <w:szCs w:val="20"/>
        </w:rPr>
        <w:t>NEO 16l</w:t>
      </w:r>
      <w:r w:rsidRPr="00D16B99">
        <w:rPr>
          <w:rFonts w:ascii="Verdana" w:hAnsi="Verdana"/>
          <w:sz w:val="20"/>
          <w:szCs w:val="20"/>
        </w:rPr>
        <w:t xml:space="preserve"> verwendet EVOC erstmals das besonders wasserabweisende und widerstandsfähige Taslan-Gewebe. Dieses hochwertige, reißfeste Nylon-Material verfügt über eine besonders glatte Oberfläche, auf der das teils reflektierende 3D-geprägte </w:t>
      </w:r>
      <w:r w:rsidRPr="00D16B99">
        <w:rPr>
          <w:rFonts w:ascii="Verdana" w:hAnsi="Verdana"/>
          <w:b/>
          <w:sz w:val="20"/>
          <w:szCs w:val="20"/>
        </w:rPr>
        <w:t>NEO</w:t>
      </w:r>
      <w:r w:rsidRPr="00D16B99">
        <w:rPr>
          <w:rFonts w:ascii="Verdana" w:hAnsi="Verdana"/>
          <w:sz w:val="20"/>
          <w:szCs w:val="20"/>
        </w:rPr>
        <w:t xml:space="preserve">-Muster besonders gut zur Geltung kommt – Ton in Ton, entweder in edlem </w:t>
      </w:r>
      <w:r w:rsidRPr="00D16B99">
        <w:rPr>
          <w:rFonts w:ascii="Verdana" w:hAnsi="Verdana"/>
          <w:b/>
          <w:sz w:val="20"/>
          <w:szCs w:val="20"/>
        </w:rPr>
        <w:t>GOLD</w:t>
      </w:r>
      <w:r w:rsidRPr="00D16B99">
        <w:rPr>
          <w:rFonts w:ascii="Verdana" w:hAnsi="Verdana"/>
          <w:sz w:val="20"/>
          <w:szCs w:val="20"/>
        </w:rPr>
        <w:t xml:space="preserve"> oder cleanem </w:t>
      </w:r>
      <w:r w:rsidRPr="00D16B99">
        <w:rPr>
          <w:rFonts w:ascii="Verdana" w:hAnsi="Verdana"/>
          <w:b/>
          <w:sz w:val="20"/>
          <w:szCs w:val="20"/>
        </w:rPr>
        <w:t>CARBON GREY</w:t>
      </w:r>
      <w:r w:rsidRPr="00D16B99">
        <w:rPr>
          <w:rFonts w:ascii="Verdana" w:hAnsi="Verdana"/>
          <w:sz w:val="20"/>
          <w:szCs w:val="20"/>
        </w:rPr>
        <w:t>.</w:t>
      </w:r>
    </w:p>
    <w:p w14:paraId="331A4D61" w14:textId="05BFA51D" w:rsidR="00D16B99" w:rsidRDefault="00D16B99" w:rsidP="00ED180F">
      <w:pPr>
        <w:pStyle w:val="Default"/>
        <w:spacing w:line="276" w:lineRule="auto"/>
        <w:jc w:val="both"/>
        <w:rPr>
          <w:rFonts w:ascii="Verdana" w:hAnsi="Verdana"/>
          <w:sz w:val="20"/>
          <w:szCs w:val="20"/>
        </w:rPr>
      </w:pPr>
    </w:p>
    <w:p w14:paraId="11319E88" w14:textId="77777777" w:rsidR="00D16B99" w:rsidRPr="00D16B99" w:rsidRDefault="00D16B99" w:rsidP="00ED180F">
      <w:pPr>
        <w:pStyle w:val="Default"/>
        <w:spacing w:line="276" w:lineRule="auto"/>
        <w:jc w:val="both"/>
        <w:rPr>
          <w:rFonts w:ascii="Verdana" w:hAnsi="Verdana"/>
          <w:sz w:val="20"/>
          <w:szCs w:val="20"/>
        </w:rPr>
      </w:pPr>
    </w:p>
    <w:p w14:paraId="13175DCE" w14:textId="18249FA9" w:rsidR="00D16B99" w:rsidRPr="00D16B99" w:rsidRDefault="00D16B99" w:rsidP="00ED180F">
      <w:pPr>
        <w:pStyle w:val="Default"/>
        <w:spacing w:line="276" w:lineRule="auto"/>
        <w:jc w:val="both"/>
        <w:rPr>
          <w:rFonts w:ascii="Verdana" w:hAnsi="Verdana"/>
          <w:sz w:val="20"/>
          <w:szCs w:val="20"/>
        </w:rPr>
      </w:pPr>
      <w:r w:rsidRPr="00D16B99">
        <w:rPr>
          <w:rFonts w:ascii="Verdana" w:hAnsi="Verdana"/>
          <w:sz w:val="20"/>
          <w:szCs w:val="20"/>
        </w:rPr>
        <w:t xml:space="preserve">Der </w:t>
      </w:r>
      <w:r w:rsidRPr="00D16B99">
        <w:rPr>
          <w:rFonts w:ascii="Verdana" w:hAnsi="Verdana"/>
          <w:b/>
          <w:sz w:val="20"/>
          <w:szCs w:val="20"/>
        </w:rPr>
        <w:t>NEO 16l</w:t>
      </w:r>
      <w:r w:rsidRPr="00D16B99">
        <w:rPr>
          <w:rFonts w:ascii="Verdana" w:hAnsi="Verdana"/>
          <w:sz w:val="20"/>
          <w:szCs w:val="20"/>
        </w:rPr>
        <w:t xml:space="preserve"> ist in seiner Gesamtheit TÜV-zertifiziert und ab </w:t>
      </w:r>
      <w:r w:rsidR="00196CBF">
        <w:rPr>
          <w:rFonts w:ascii="Verdana" w:hAnsi="Verdana"/>
          <w:sz w:val="20"/>
          <w:szCs w:val="20"/>
        </w:rPr>
        <w:t>Frühjahr</w:t>
      </w:r>
      <w:r w:rsidR="008E42A4">
        <w:rPr>
          <w:rFonts w:ascii="Verdana" w:hAnsi="Verdana"/>
          <w:sz w:val="20"/>
          <w:szCs w:val="20"/>
        </w:rPr>
        <w:t xml:space="preserve"> 2019</w:t>
      </w:r>
      <w:r w:rsidRPr="00D16B99">
        <w:rPr>
          <w:rFonts w:ascii="Verdana" w:hAnsi="Verdana"/>
          <w:sz w:val="20"/>
          <w:szCs w:val="20"/>
        </w:rPr>
        <w:t xml:space="preserve"> im Handel erhältlich. </w:t>
      </w:r>
    </w:p>
    <w:p w14:paraId="7FC391B2" w14:textId="77777777" w:rsidR="00A42B6B" w:rsidRDefault="00A42B6B" w:rsidP="00ED180F">
      <w:pPr>
        <w:pStyle w:val="Default"/>
        <w:spacing w:line="276" w:lineRule="auto"/>
        <w:jc w:val="both"/>
        <w:rPr>
          <w:rFonts w:ascii="Verdana" w:hAnsi="Verdana"/>
          <w:i/>
          <w:sz w:val="20"/>
          <w:szCs w:val="20"/>
        </w:rPr>
      </w:pPr>
    </w:p>
    <w:p w14:paraId="1F0C0031" w14:textId="77777777" w:rsidR="00B02D6A" w:rsidRDefault="00B02D6A" w:rsidP="00ED180F">
      <w:pPr>
        <w:pStyle w:val="Default"/>
        <w:spacing w:line="276" w:lineRule="auto"/>
        <w:jc w:val="both"/>
        <w:rPr>
          <w:rFonts w:ascii="Verdana" w:hAnsi="Verdana"/>
          <w:i/>
          <w:sz w:val="20"/>
          <w:szCs w:val="20"/>
        </w:rPr>
      </w:pPr>
    </w:p>
    <w:p w14:paraId="1655A2AB" w14:textId="77777777" w:rsidR="00D16B99" w:rsidRPr="00D16B99" w:rsidRDefault="00D16B99" w:rsidP="00ED180F">
      <w:pPr>
        <w:pStyle w:val="Default"/>
        <w:spacing w:line="276" w:lineRule="auto"/>
        <w:jc w:val="both"/>
        <w:rPr>
          <w:rFonts w:ascii="Verdana" w:hAnsi="Verdana"/>
          <w:b/>
          <w:sz w:val="18"/>
          <w:szCs w:val="18"/>
        </w:rPr>
      </w:pPr>
      <w:r w:rsidRPr="00D16B99">
        <w:rPr>
          <w:rFonts w:ascii="Verdana" w:hAnsi="Verdana"/>
          <w:b/>
          <w:sz w:val="18"/>
          <w:szCs w:val="18"/>
        </w:rPr>
        <w:t>STECKBRIEF</w:t>
      </w:r>
    </w:p>
    <w:p w14:paraId="6E4E44F9" w14:textId="77777777" w:rsidR="00D16B99" w:rsidRPr="00D16B99" w:rsidRDefault="00D16B99" w:rsidP="00ED180F">
      <w:pPr>
        <w:pStyle w:val="Default"/>
        <w:spacing w:line="276" w:lineRule="auto"/>
        <w:jc w:val="both"/>
        <w:rPr>
          <w:rFonts w:ascii="Verdana" w:hAnsi="Verdana"/>
          <w:sz w:val="18"/>
          <w:szCs w:val="18"/>
        </w:rPr>
      </w:pPr>
    </w:p>
    <w:p w14:paraId="4BB8EFE7" w14:textId="77777777" w:rsidR="00D16B99" w:rsidRPr="00D16B99" w:rsidRDefault="00D16B99" w:rsidP="00ED180F">
      <w:pPr>
        <w:pStyle w:val="Default"/>
        <w:spacing w:line="276" w:lineRule="auto"/>
        <w:jc w:val="both"/>
        <w:rPr>
          <w:rFonts w:ascii="Verdana" w:hAnsi="Verdana"/>
          <w:b/>
          <w:sz w:val="18"/>
          <w:szCs w:val="18"/>
        </w:rPr>
      </w:pPr>
      <w:r w:rsidRPr="00D16B99">
        <w:rPr>
          <w:rFonts w:ascii="Verdana" w:hAnsi="Verdana"/>
          <w:b/>
          <w:sz w:val="18"/>
          <w:szCs w:val="18"/>
        </w:rPr>
        <w:t>NEO 16l</w:t>
      </w:r>
    </w:p>
    <w:p w14:paraId="10D85D0B" w14:textId="77777777" w:rsidR="00D16B99" w:rsidRPr="00D16B99" w:rsidRDefault="00D16B99" w:rsidP="00ED180F">
      <w:pPr>
        <w:pStyle w:val="Default"/>
        <w:spacing w:line="276" w:lineRule="auto"/>
        <w:jc w:val="both"/>
        <w:rPr>
          <w:rFonts w:ascii="Verdana" w:hAnsi="Verdana"/>
          <w:sz w:val="18"/>
          <w:szCs w:val="18"/>
        </w:rPr>
      </w:pPr>
      <w:r w:rsidRPr="00D16B99">
        <w:rPr>
          <w:rFonts w:ascii="Verdana" w:hAnsi="Verdana"/>
          <w:sz w:val="18"/>
          <w:szCs w:val="18"/>
        </w:rPr>
        <w:t>Volumen:</w:t>
      </w:r>
      <w:r w:rsidRPr="00D16B99">
        <w:rPr>
          <w:rFonts w:ascii="Verdana" w:hAnsi="Verdana"/>
          <w:sz w:val="18"/>
          <w:szCs w:val="18"/>
        </w:rPr>
        <w:tab/>
        <w:t xml:space="preserve">16 l </w:t>
      </w:r>
    </w:p>
    <w:p w14:paraId="57762697" w14:textId="77777777" w:rsidR="00D16B99" w:rsidRPr="00D16B99" w:rsidRDefault="00D16B99" w:rsidP="00ED180F">
      <w:pPr>
        <w:pStyle w:val="Default"/>
        <w:spacing w:line="276" w:lineRule="auto"/>
        <w:jc w:val="both"/>
        <w:rPr>
          <w:rFonts w:ascii="Verdana" w:hAnsi="Verdana"/>
          <w:sz w:val="18"/>
          <w:szCs w:val="18"/>
        </w:rPr>
      </w:pPr>
      <w:r w:rsidRPr="00D16B99">
        <w:rPr>
          <w:rFonts w:ascii="Verdana" w:hAnsi="Verdana"/>
          <w:sz w:val="18"/>
          <w:szCs w:val="18"/>
        </w:rPr>
        <w:t xml:space="preserve">Maße: </w:t>
      </w:r>
      <w:r w:rsidRPr="00D16B99">
        <w:rPr>
          <w:rFonts w:ascii="Verdana" w:hAnsi="Verdana"/>
          <w:sz w:val="18"/>
          <w:szCs w:val="18"/>
        </w:rPr>
        <w:tab/>
      </w:r>
      <w:r w:rsidRPr="00D16B99">
        <w:rPr>
          <w:rFonts w:ascii="Verdana" w:hAnsi="Verdana"/>
          <w:sz w:val="18"/>
          <w:szCs w:val="18"/>
        </w:rPr>
        <w:tab/>
        <w:t>27 x 52 x 11 cm*</w:t>
      </w:r>
    </w:p>
    <w:p w14:paraId="6AB36683" w14:textId="77777777" w:rsidR="00D16B99" w:rsidRPr="00D16B99" w:rsidRDefault="00D16B99" w:rsidP="00ED180F">
      <w:pPr>
        <w:pStyle w:val="Default"/>
        <w:spacing w:line="276" w:lineRule="auto"/>
        <w:jc w:val="both"/>
        <w:rPr>
          <w:rFonts w:ascii="Verdana" w:hAnsi="Verdana"/>
          <w:sz w:val="18"/>
          <w:szCs w:val="18"/>
        </w:rPr>
      </w:pPr>
      <w:r w:rsidRPr="00D16B99">
        <w:rPr>
          <w:rFonts w:ascii="Verdana" w:hAnsi="Verdana"/>
          <w:sz w:val="18"/>
          <w:szCs w:val="18"/>
        </w:rPr>
        <w:t xml:space="preserve">Gewicht: </w:t>
      </w:r>
      <w:r w:rsidRPr="00D16B99">
        <w:rPr>
          <w:rFonts w:ascii="Verdana" w:hAnsi="Verdana"/>
          <w:sz w:val="18"/>
          <w:szCs w:val="18"/>
        </w:rPr>
        <w:tab/>
        <w:t>1580 g*</w:t>
      </w:r>
    </w:p>
    <w:p w14:paraId="7F70B2DC" w14:textId="77777777" w:rsidR="00D16B99" w:rsidRPr="00D16B99" w:rsidRDefault="00D16B99" w:rsidP="00ED180F">
      <w:pPr>
        <w:pStyle w:val="Default"/>
        <w:spacing w:line="276" w:lineRule="auto"/>
        <w:jc w:val="both"/>
        <w:rPr>
          <w:rFonts w:ascii="Verdana" w:hAnsi="Verdana"/>
          <w:sz w:val="18"/>
          <w:szCs w:val="18"/>
        </w:rPr>
      </w:pPr>
      <w:r w:rsidRPr="00D16B99">
        <w:rPr>
          <w:rFonts w:ascii="Verdana" w:hAnsi="Verdana"/>
          <w:sz w:val="18"/>
          <w:szCs w:val="18"/>
        </w:rPr>
        <w:t>Farben:</w:t>
      </w:r>
      <w:r w:rsidRPr="00D16B99">
        <w:rPr>
          <w:rFonts w:ascii="Verdana" w:hAnsi="Verdana"/>
          <w:sz w:val="18"/>
          <w:szCs w:val="18"/>
        </w:rPr>
        <w:tab/>
      </w:r>
      <w:r w:rsidRPr="00D16B99">
        <w:rPr>
          <w:rFonts w:ascii="Verdana" w:hAnsi="Verdana"/>
          <w:sz w:val="18"/>
          <w:szCs w:val="18"/>
        </w:rPr>
        <w:tab/>
        <w:t>Gold, Carbon Grey</w:t>
      </w:r>
    </w:p>
    <w:p w14:paraId="218AAB1E" w14:textId="77777777" w:rsidR="00D16B99" w:rsidRPr="00D16B99" w:rsidRDefault="00D16B99" w:rsidP="00ED180F">
      <w:pPr>
        <w:pStyle w:val="Default"/>
        <w:spacing w:line="276" w:lineRule="auto"/>
        <w:jc w:val="both"/>
        <w:rPr>
          <w:rFonts w:ascii="Verdana" w:hAnsi="Verdana"/>
          <w:sz w:val="18"/>
          <w:szCs w:val="18"/>
        </w:rPr>
      </w:pPr>
      <w:r w:rsidRPr="00D16B99">
        <w:rPr>
          <w:rFonts w:ascii="Verdana" w:hAnsi="Verdana"/>
          <w:sz w:val="18"/>
          <w:szCs w:val="18"/>
        </w:rPr>
        <w:t xml:space="preserve">Preis: </w:t>
      </w:r>
      <w:r w:rsidRPr="00D16B99">
        <w:rPr>
          <w:rFonts w:ascii="Verdana" w:hAnsi="Verdana"/>
          <w:sz w:val="18"/>
          <w:szCs w:val="18"/>
        </w:rPr>
        <w:tab/>
      </w:r>
      <w:r w:rsidRPr="00D16B99">
        <w:rPr>
          <w:rFonts w:ascii="Verdana" w:hAnsi="Verdana"/>
          <w:sz w:val="18"/>
          <w:szCs w:val="18"/>
        </w:rPr>
        <w:tab/>
        <w:t>250,00 €</w:t>
      </w:r>
    </w:p>
    <w:p w14:paraId="5FD367DA" w14:textId="77777777" w:rsidR="00D16B99" w:rsidRPr="00D16B99" w:rsidRDefault="00D16B99" w:rsidP="00ED180F">
      <w:pPr>
        <w:pStyle w:val="Default"/>
        <w:spacing w:line="276" w:lineRule="auto"/>
        <w:jc w:val="both"/>
        <w:rPr>
          <w:rFonts w:ascii="Verdana" w:hAnsi="Verdana"/>
          <w:sz w:val="18"/>
          <w:szCs w:val="18"/>
        </w:rPr>
      </w:pPr>
    </w:p>
    <w:p w14:paraId="4C43FAC0" w14:textId="77777777" w:rsidR="00D16B99" w:rsidRPr="00D16B99" w:rsidRDefault="00D16B99" w:rsidP="00ED180F">
      <w:pPr>
        <w:pStyle w:val="Default"/>
        <w:spacing w:line="276" w:lineRule="auto"/>
        <w:jc w:val="both"/>
        <w:rPr>
          <w:rFonts w:ascii="Verdana" w:hAnsi="Verdana"/>
          <w:sz w:val="18"/>
          <w:szCs w:val="18"/>
        </w:rPr>
      </w:pPr>
      <w:r w:rsidRPr="00D16B99">
        <w:rPr>
          <w:rFonts w:ascii="Verdana" w:hAnsi="Verdana"/>
          <w:sz w:val="18"/>
          <w:szCs w:val="18"/>
        </w:rPr>
        <w:t>* In Größe S/M</w:t>
      </w:r>
    </w:p>
    <w:p w14:paraId="2A701924" w14:textId="77777777" w:rsidR="00B02D6A" w:rsidRDefault="00B02D6A" w:rsidP="00ED180F">
      <w:pPr>
        <w:pStyle w:val="Default"/>
        <w:spacing w:line="276" w:lineRule="auto"/>
        <w:jc w:val="both"/>
        <w:rPr>
          <w:rFonts w:ascii="Verdana" w:hAnsi="Verdana"/>
          <w:i/>
          <w:sz w:val="20"/>
          <w:szCs w:val="20"/>
        </w:rPr>
      </w:pPr>
    </w:p>
    <w:p w14:paraId="7286E36D" w14:textId="77777777" w:rsidR="00B02D6A" w:rsidRDefault="00B02D6A" w:rsidP="00ED180F">
      <w:pPr>
        <w:spacing w:line="276" w:lineRule="auto"/>
        <w:rPr>
          <w:rFonts w:ascii="Verdana" w:hAnsi="Verdana"/>
          <w:b/>
          <w:i/>
          <w:color w:val="F79646" w:themeColor="accent6"/>
        </w:rPr>
      </w:pPr>
    </w:p>
    <w:p w14:paraId="2386A23C" w14:textId="365BF9DA" w:rsidR="003E2CC8" w:rsidRDefault="003E2CC8" w:rsidP="00ED180F">
      <w:pPr>
        <w:spacing w:line="276" w:lineRule="auto"/>
        <w:rPr>
          <w:rFonts w:ascii="Verdana" w:hAnsi="Verdana"/>
          <w:color w:val="000000" w:themeColor="text1"/>
          <w:sz w:val="16"/>
          <w:szCs w:val="16"/>
        </w:rPr>
      </w:pPr>
      <w:r w:rsidRPr="003E2CC8">
        <w:rPr>
          <w:rFonts w:ascii="Verdana" w:hAnsi="Verdana"/>
          <w:color w:val="000000" w:themeColor="text1"/>
          <w:sz w:val="16"/>
          <w:szCs w:val="16"/>
        </w:rPr>
        <w:t xml:space="preserve">Stand: </w:t>
      </w:r>
      <w:r w:rsidR="00196CBF">
        <w:rPr>
          <w:rFonts w:ascii="Verdana" w:hAnsi="Verdana"/>
          <w:color w:val="000000" w:themeColor="text1"/>
          <w:sz w:val="16"/>
          <w:szCs w:val="16"/>
        </w:rPr>
        <w:t>Juli</w:t>
      </w:r>
      <w:r w:rsidRPr="003E2CC8">
        <w:rPr>
          <w:rFonts w:ascii="Verdana" w:hAnsi="Verdana"/>
          <w:color w:val="000000" w:themeColor="text1"/>
          <w:sz w:val="16"/>
          <w:szCs w:val="16"/>
        </w:rPr>
        <w:t xml:space="preserve"> 2018</w:t>
      </w:r>
    </w:p>
    <w:p w14:paraId="404099EA" w14:textId="77777777" w:rsidR="003E2CC8" w:rsidRDefault="003E2CC8" w:rsidP="00ED180F">
      <w:pPr>
        <w:spacing w:line="276" w:lineRule="auto"/>
        <w:rPr>
          <w:rFonts w:ascii="Verdana" w:hAnsi="Verdana"/>
          <w:color w:val="000000" w:themeColor="text1"/>
          <w:sz w:val="16"/>
          <w:szCs w:val="16"/>
        </w:rPr>
      </w:pPr>
    </w:p>
    <w:p w14:paraId="095D7DD4" w14:textId="77777777" w:rsidR="003E2CC8" w:rsidRPr="003E2CC8" w:rsidRDefault="003E2CC8" w:rsidP="00ED180F">
      <w:pPr>
        <w:spacing w:line="276" w:lineRule="auto"/>
        <w:rPr>
          <w:rFonts w:ascii="Verdana" w:hAnsi="Verdana"/>
          <w:color w:val="000000" w:themeColor="text1"/>
          <w:sz w:val="16"/>
          <w:szCs w:val="16"/>
        </w:rPr>
      </w:pPr>
    </w:p>
    <w:p w14:paraId="29813C8B" w14:textId="77777777" w:rsidR="00B02D6A" w:rsidRDefault="00B02D6A" w:rsidP="00ED180F">
      <w:pPr>
        <w:pStyle w:val="Default"/>
        <w:spacing w:line="276" w:lineRule="auto"/>
        <w:jc w:val="both"/>
        <w:rPr>
          <w:rFonts w:ascii="Verdana" w:hAnsi="Verdana"/>
          <w:sz w:val="20"/>
          <w:szCs w:val="20"/>
        </w:rPr>
      </w:pPr>
    </w:p>
    <w:p w14:paraId="74A41297" w14:textId="77777777" w:rsidR="00D16B99" w:rsidRDefault="00D16B99" w:rsidP="00ED180F">
      <w:pPr>
        <w:pStyle w:val="Default"/>
        <w:spacing w:line="276" w:lineRule="auto"/>
        <w:jc w:val="both"/>
        <w:rPr>
          <w:rFonts w:ascii="Verdana" w:hAnsi="Verdana"/>
          <w:sz w:val="20"/>
          <w:szCs w:val="20"/>
        </w:rPr>
      </w:pPr>
    </w:p>
    <w:p w14:paraId="59D7EBFB" w14:textId="77777777" w:rsidR="00D16B99" w:rsidRDefault="00D16B99" w:rsidP="00ED180F">
      <w:pPr>
        <w:pStyle w:val="Default"/>
        <w:spacing w:line="276" w:lineRule="auto"/>
        <w:jc w:val="both"/>
        <w:rPr>
          <w:rFonts w:ascii="Verdana" w:hAnsi="Verdana"/>
          <w:sz w:val="20"/>
          <w:szCs w:val="20"/>
        </w:rPr>
      </w:pPr>
    </w:p>
    <w:p w14:paraId="65E00629" w14:textId="45188CA2"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Dani Odesser | </w:t>
      </w:r>
      <w:hyperlink r:id="rId14" w:history="1">
        <w:r w:rsidRPr="00D16B99">
          <w:rPr>
            <w:rStyle w:val="Link"/>
            <w:rFonts w:ascii="Verdana" w:hAnsi="Verdana"/>
            <w:sz w:val="18"/>
            <w:szCs w:val="18"/>
          </w:rPr>
          <w:t>press@evocsports.com</w:t>
        </w:r>
      </w:hyperlink>
      <w:r w:rsidRPr="00D16B99">
        <w:rPr>
          <w:rFonts w:ascii="Verdana" w:hAnsi="Verdana"/>
          <w:sz w:val="18"/>
          <w:szCs w:val="18"/>
        </w:rPr>
        <w:t xml:space="preserve"> | +49 (0)170 3131812</w:t>
      </w:r>
    </w:p>
    <w:sectPr w:rsidR="00D16B99" w:rsidRPr="00D16B99" w:rsidSect="003C0D27">
      <w:headerReference w:type="default" r:id="rId15"/>
      <w:footerReference w:type="default" r:id="rId16"/>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C97CF" w14:textId="77777777" w:rsidR="00141965" w:rsidRDefault="00141965" w:rsidP="009C42DB">
      <w:r>
        <w:separator/>
      </w:r>
    </w:p>
  </w:endnote>
  <w:endnote w:type="continuationSeparator" w:id="0">
    <w:p w14:paraId="2B73905E" w14:textId="77777777" w:rsidR="00141965" w:rsidRDefault="00141965"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Gautami"/>
    <w:charset w:val="00"/>
    <w:family w:val="auto"/>
    <w:pitch w:val="variable"/>
    <w:sig w:usb0="80000027"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 besucht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DC74BE" w14:textId="77777777" w:rsidR="00141965" w:rsidRDefault="00141965" w:rsidP="009C42DB">
      <w:r>
        <w:separator/>
      </w:r>
    </w:p>
  </w:footnote>
  <w:footnote w:type="continuationSeparator" w:id="0">
    <w:p w14:paraId="2FF755E8" w14:textId="77777777" w:rsidR="00141965" w:rsidRDefault="00141965"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6">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1"/>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5F4E"/>
    <w:rsid w:val="0002610B"/>
    <w:rsid w:val="0003147E"/>
    <w:rsid w:val="00032F71"/>
    <w:rsid w:val="00034BA3"/>
    <w:rsid w:val="00035D87"/>
    <w:rsid w:val="00042A77"/>
    <w:rsid w:val="00045D7C"/>
    <w:rsid w:val="00045E9E"/>
    <w:rsid w:val="000463BB"/>
    <w:rsid w:val="0004734C"/>
    <w:rsid w:val="000474D6"/>
    <w:rsid w:val="000517EC"/>
    <w:rsid w:val="000530DF"/>
    <w:rsid w:val="000538CB"/>
    <w:rsid w:val="00053DC4"/>
    <w:rsid w:val="00055736"/>
    <w:rsid w:val="00055D1A"/>
    <w:rsid w:val="00061CB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561C"/>
    <w:rsid w:val="000E02B8"/>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1081E"/>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965"/>
    <w:rsid w:val="001433C0"/>
    <w:rsid w:val="001454A0"/>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1756"/>
    <w:rsid w:val="001922A6"/>
    <w:rsid w:val="00195B3F"/>
    <w:rsid w:val="00196CBF"/>
    <w:rsid w:val="001A217B"/>
    <w:rsid w:val="001A27BD"/>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A4C"/>
    <w:rsid w:val="001D7E14"/>
    <w:rsid w:val="001E1358"/>
    <w:rsid w:val="001E4059"/>
    <w:rsid w:val="001E6B67"/>
    <w:rsid w:val="001F2A26"/>
    <w:rsid w:val="001F6049"/>
    <w:rsid w:val="001F607F"/>
    <w:rsid w:val="00201B13"/>
    <w:rsid w:val="002037E8"/>
    <w:rsid w:val="0020479C"/>
    <w:rsid w:val="00205E35"/>
    <w:rsid w:val="00211A30"/>
    <w:rsid w:val="00213FE1"/>
    <w:rsid w:val="00217D76"/>
    <w:rsid w:val="00217E66"/>
    <w:rsid w:val="00221F5B"/>
    <w:rsid w:val="002243FF"/>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5E3A"/>
    <w:rsid w:val="00337B75"/>
    <w:rsid w:val="00337F7D"/>
    <w:rsid w:val="00342324"/>
    <w:rsid w:val="00347413"/>
    <w:rsid w:val="00347B3A"/>
    <w:rsid w:val="00352816"/>
    <w:rsid w:val="0035416E"/>
    <w:rsid w:val="003545A5"/>
    <w:rsid w:val="003572C1"/>
    <w:rsid w:val="00366186"/>
    <w:rsid w:val="003671EB"/>
    <w:rsid w:val="00372C4B"/>
    <w:rsid w:val="00372F79"/>
    <w:rsid w:val="00383541"/>
    <w:rsid w:val="00383ADB"/>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42AF"/>
    <w:rsid w:val="00474ADF"/>
    <w:rsid w:val="004759D0"/>
    <w:rsid w:val="004769B4"/>
    <w:rsid w:val="00476B86"/>
    <w:rsid w:val="004776E0"/>
    <w:rsid w:val="00477BC4"/>
    <w:rsid w:val="00480174"/>
    <w:rsid w:val="0048223C"/>
    <w:rsid w:val="00486055"/>
    <w:rsid w:val="00486DEB"/>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71BB"/>
    <w:rsid w:val="005F1E5A"/>
    <w:rsid w:val="005F210E"/>
    <w:rsid w:val="005F786E"/>
    <w:rsid w:val="00600045"/>
    <w:rsid w:val="00601DBF"/>
    <w:rsid w:val="00603E30"/>
    <w:rsid w:val="00605800"/>
    <w:rsid w:val="00606399"/>
    <w:rsid w:val="006075C9"/>
    <w:rsid w:val="0061017F"/>
    <w:rsid w:val="006118C3"/>
    <w:rsid w:val="00612560"/>
    <w:rsid w:val="006126F6"/>
    <w:rsid w:val="00613DA2"/>
    <w:rsid w:val="006148CF"/>
    <w:rsid w:val="00614BB6"/>
    <w:rsid w:val="00615CDE"/>
    <w:rsid w:val="00617D1F"/>
    <w:rsid w:val="00617D7F"/>
    <w:rsid w:val="00623479"/>
    <w:rsid w:val="00625DC0"/>
    <w:rsid w:val="00627231"/>
    <w:rsid w:val="006273A1"/>
    <w:rsid w:val="00631CE7"/>
    <w:rsid w:val="0063205F"/>
    <w:rsid w:val="006322CE"/>
    <w:rsid w:val="00632D6F"/>
    <w:rsid w:val="006346A2"/>
    <w:rsid w:val="00635417"/>
    <w:rsid w:val="006401AD"/>
    <w:rsid w:val="0064354E"/>
    <w:rsid w:val="00644232"/>
    <w:rsid w:val="0064588F"/>
    <w:rsid w:val="00646C5F"/>
    <w:rsid w:val="00650EF5"/>
    <w:rsid w:val="00651784"/>
    <w:rsid w:val="00651B6B"/>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298E"/>
    <w:rsid w:val="00712BDD"/>
    <w:rsid w:val="0071307A"/>
    <w:rsid w:val="00713F95"/>
    <w:rsid w:val="007154D9"/>
    <w:rsid w:val="007174BA"/>
    <w:rsid w:val="0072676E"/>
    <w:rsid w:val="00726EC5"/>
    <w:rsid w:val="00727174"/>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4507"/>
    <w:rsid w:val="00764B07"/>
    <w:rsid w:val="00765CB4"/>
    <w:rsid w:val="00767B62"/>
    <w:rsid w:val="00770E60"/>
    <w:rsid w:val="0077130C"/>
    <w:rsid w:val="0077177E"/>
    <w:rsid w:val="007746A6"/>
    <w:rsid w:val="00777FD8"/>
    <w:rsid w:val="00780DE2"/>
    <w:rsid w:val="00781B04"/>
    <w:rsid w:val="00782F43"/>
    <w:rsid w:val="00784A09"/>
    <w:rsid w:val="00786040"/>
    <w:rsid w:val="0078670B"/>
    <w:rsid w:val="00791554"/>
    <w:rsid w:val="007920DB"/>
    <w:rsid w:val="007920DF"/>
    <w:rsid w:val="00792B04"/>
    <w:rsid w:val="00793944"/>
    <w:rsid w:val="007941B8"/>
    <w:rsid w:val="00794705"/>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D6A81"/>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B83"/>
    <w:rsid w:val="00806B86"/>
    <w:rsid w:val="00806F9A"/>
    <w:rsid w:val="00807D5E"/>
    <w:rsid w:val="00807ECD"/>
    <w:rsid w:val="00812D00"/>
    <w:rsid w:val="008152CF"/>
    <w:rsid w:val="008159F2"/>
    <w:rsid w:val="00816AEE"/>
    <w:rsid w:val="00816E4E"/>
    <w:rsid w:val="00817877"/>
    <w:rsid w:val="00817A91"/>
    <w:rsid w:val="008254CF"/>
    <w:rsid w:val="00825ED7"/>
    <w:rsid w:val="00830587"/>
    <w:rsid w:val="00830A3E"/>
    <w:rsid w:val="0083202F"/>
    <w:rsid w:val="00834027"/>
    <w:rsid w:val="00835AE2"/>
    <w:rsid w:val="008364C4"/>
    <w:rsid w:val="0083680F"/>
    <w:rsid w:val="00841C2F"/>
    <w:rsid w:val="00846F3B"/>
    <w:rsid w:val="00847B16"/>
    <w:rsid w:val="00847B82"/>
    <w:rsid w:val="00852EA5"/>
    <w:rsid w:val="0085553A"/>
    <w:rsid w:val="008567F3"/>
    <w:rsid w:val="00856A2E"/>
    <w:rsid w:val="0086021C"/>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2A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E02BE"/>
    <w:rsid w:val="009E25E1"/>
    <w:rsid w:val="009E3B02"/>
    <w:rsid w:val="009E4899"/>
    <w:rsid w:val="009E53FC"/>
    <w:rsid w:val="009E6B58"/>
    <w:rsid w:val="009E76DD"/>
    <w:rsid w:val="009F0A4D"/>
    <w:rsid w:val="009F3E5C"/>
    <w:rsid w:val="009F5403"/>
    <w:rsid w:val="009F5D0A"/>
    <w:rsid w:val="009F7E65"/>
    <w:rsid w:val="00A006BD"/>
    <w:rsid w:val="00A00E45"/>
    <w:rsid w:val="00A00ED1"/>
    <w:rsid w:val="00A02CF9"/>
    <w:rsid w:val="00A0517B"/>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1B8D"/>
    <w:rsid w:val="00A66090"/>
    <w:rsid w:val="00A66A28"/>
    <w:rsid w:val="00A71473"/>
    <w:rsid w:val="00A732CF"/>
    <w:rsid w:val="00A75E44"/>
    <w:rsid w:val="00A77740"/>
    <w:rsid w:val="00A7776F"/>
    <w:rsid w:val="00A80C71"/>
    <w:rsid w:val="00A81A0E"/>
    <w:rsid w:val="00A82E4B"/>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44BA"/>
    <w:rsid w:val="00B16D9D"/>
    <w:rsid w:val="00B177E6"/>
    <w:rsid w:val="00B21613"/>
    <w:rsid w:val="00B26BCD"/>
    <w:rsid w:val="00B316CE"/>
    <w:rsid w:val="00B3602B"/>
    <w:rsid w:val="00B40A91"/>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A63"/>
    <w:rsid w:val="00B70C4A"/>
    <w:rsid w:val="00B70FD2"/>
    <w:rsid w:val="00B71418"/>
    <w:rsid w:val="00B715EA"/>
    <w:rsid w:val="00B73F62"/>
    <w:rsid w:val="00B759B1"/>
    <w:rsid w:val="00B762BF"/>
    <w:rsid w:val="00B803D7"/>
    <w:rsid w:val="00B806E2"/>
    <w:rsid w:val="00B8076D"/>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53CC"/>
    <w:rsid w:val="00BD59A7"/>
    <w:rsid w:val="00BD61D5"/>
    <w:rsid w:val="00BD7FA6"/>
    <w:rsid w:val="00BE0CB3"/>
    <w:rsid w:val="00BE5115"/>
    <w:rsid w:val="00BE5241"/>
    <w:rsid w:val="00BE7834"/>
    <w:rsid w:val="00BE7BF2"/>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949"/>
    <w:rsid w:val="00C97E61"/>
    <w:rsid w:val="00CA0243"/>
    <w:rsid w:val="00CA15A8"/>
    <w:rsid w:val="00CA4F5B"/>
    <w:rsid w:val="00CA60A9"/>
    <w:rsid w:val="00CA7425"/>
    <w:rsid w:val="00CB16F8"/>
    <w:rsid w:val="00CB2D51"/>
    <w:rsid w:val="00CB3C62"/>
    <w:rsid w:val="00CB4759"/>
    <w:rsid w:val="00CB495E"/>
    <w:rsid w:val="00CB5B0F"/>
    <w:rsid w:val="00CB7204"/>
    <w:rsid w:val="00CC31CF"/>
    <w:rsid w:val="00CD00A9"/>
    <w:rsid w:val="00CD4FF8"/>
    <w:rsid w:val="00CD5F07"/>
    <w:rsid w:val="00CD6362"/>
    <w:rsid w:val="00CE098A"/>
    <w:rsid w:val="00CE65E2"/>
    <w:rsid w:val="00CF1916"/>
    <w:rsid w:val="00CF5B4F"/>
    <w:rsid w:val="00CF7A54"/>
    <w:rsid w:val="00D010A9"/>
    <w:rsid w:val="00D023C1"/>
    <w:rsid w:val="00D0569B"/>
    <w:rsid w:val="00D06BEC"/>
    <w:rsid w:val="00D07147"/>
    <w:rsid w:val="00D07452"/>
    <w:rsid w:val="00D11B11"/>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67CE"/>
    <w:rsid w:val="00DB2384"/>
    <w:rsid w:val="00DB3DAE"/>
    <w:rsid w:val="00DB4C5A"/>
    <w:rsid w:val="00DB7B5A"/>
    <w:rsid w:val="00DC35B4"/>
    <w:rsid w:val="00DC3AE6"/>
    <w:rsid w:val="00DC5CC1"/>
    <w:rsid w:val="00DD03A8"/>
    <w:rsid w:val="00DD1730"/>
    <w:rsid w:val="00DD34B1"/>
    <w:rsid w:val="00DD35FB"/>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6DA5"/>
    <w:rsid w:val="00E523C8"/>
    <w:rsid w:val="00E548DF"/>
    <w:rsid w:val="00E57767"/>
    <w:rsid w:val="00E600FE"/>
    <w:rsid w:val="00E6087F"/>
    <w:rsid w:val="00E6123B"/>
    <w:rsid w:val="00E62967"/>
    <w:rsid w:val="00E64B17"/>
    <w:rsid w:val="00E65CDD"/>
    <w:rsid w:val="00E65EF6"/>
    <w:rsid w:val="00E6669B"/>
    <w:rsid w:val="00E66C3E"/>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C08FA"/>
    <w:rsid w:val="00EC0F99"/>
    <w:rsid w:val="00EC2718"/>
    <w:rsid w:val="00EC341D"/>
    <w:rsid w:val="00EC3DDF"/>
    <w:rsid w:val="00EC66DF"/>
    <w:rsid w:val="00ED01A3"/>
    <w:rsid w:val="00ED02FC"/>
    <w:rsid w:val="00ED180F"/>
    <w:rsid w:val="00ED46E7"/>
    <w:rsid w:val="00ED5288"/>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57C6"/>
    <w:rsid w:val="00F06553"/>
    <w:rsid w:val="00F115D3"/>
    <w:rsid w:val="00F1183C"/>
    <w:rsid w:val="00F128BD"/>
    <w:rsid w:val="00F13539"/>
    <w:rsid w:val="00F1584D"/>
    <w:rsid w:val="00F16154"/>
    <w:rsid w:val="00F1725E"/>
    <w:rsid w:val="00F212A3"/>
    <w:rsid w:val="00F2374E"/>
    <w:rsid w:val="00F2683E"/>
    <w:rsid w:val="00F31529"/>
    <w:rsid w:val="00F31888"/>
    <w:rsid w:val="00F31C79"/>
    <w:rsid w:val="00F32C40"/>
    <w:rsid w:val="00F37054"/>
    <w:rsid w:val="00F377CC"/>
    <w:rsid w:val="00F43953"/>
    <w:rsid w:val="00F472D8"/>
    <w:rsid w:val="00F4742F"/>
    <w:rsid w:val="00F474DA"/>
    <w:rsid w:val="00F4785C"/>
    <w:rsid w:val="00F5393E"/>
    <w:rsid w:val="00F5533E"/>
    <w:rsid w:val="00F62B98"/>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hyperlink" Target="mailto:press@evocsports.com" TargetMode="External"/><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 Id="rId2"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CAA50-D55C-0D41-A81E-92D13BBB2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0</Words>
  <Characters>4035</Characters>
  <Application>Microsoft Macintosh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4666</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Daniela Odesser</cp:lastModifiedBy>
  <cp:revision>5</cp:revision>
  <cp:lastPrinted>2018-05-21T09:53:00Z</cp:lastPrinted>
  <dcterms:created xsi:type="dcterms:W3CDTF">2018-05-21T09:56:00Z</dcterms:created>
  <dcterms:modified xsi:type="dcterms:W3CDTF">2018-07-31T11:11:00Z</dcterms:modified>
</cp:coreProperties>
</file>